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a Yo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31 Colfax Street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s10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5121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